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a5969b6ff7839a90bd3c4c5bf1a8ae92d3205b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350670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2810576" cy="1674795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End w:id="28"/>
    <w:bookmarkStart w:id="41" w:name="X3342ed56b9ca57b784a9d1d395604ac6a73128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1639625"/>
            <wp:effectExtent b="0" l="0" r="0" t="0"/>
            <wp:docPr descr="ls /usr/share/man/man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155389"/>
            <wp:effectExtent b="0" l="0" r="0" t="0"/>
            <wp:docPr descr="командный файл ma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930429"/>
            <wp:effectExtent b="0" l="0" r="0" t="0"/>
            <wp:docPr descr="проверка командного файла ma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проверка командного файла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1"/>
    <w:bookmarkStart w:id="48" w:name="X86f2e2a5e0964959cc5130789375c207665006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551433"/>
            <wp:effectExtent b="0" l="0" r="0" t="0"/>
            <wp:docPr descr="командный файл, генерирующий случайную последовательность бук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2877953" cy="1116530"/>
            <wp:effectExtent b="0" l="0" r="0" t="0"/>
            <wp:docPr descr="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ЭВ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уд Амжад</dc:creator>
  <dc:language>ru-RU</dc:language>
  <cp:keywords/>
  <dcterms:created xsi:type="dcterms:W3CDTF">2025-05-08T14:43:12Z</dcterms:created>
  <dcterms:modified xsi:type="dcterms:W3CDTF">2025-05-08T1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